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ersion</w:t>
      </w:r>
      <w:r>
        <w:t xml:space="preserve"> </w:t>
      </w:r>
      <w:r>
        <w:t xml:space="preserve">2.1.9</w:t>
      </w:r>
      <w:r>
        <w:t xml:space="preserve"> </w:t>
      </w:r>
      <w:r>
        <w:t xml:space="preserve">sandbox</w:t>
      </w:r>
      <w:r>
        <w:t xml:space="preserve"> </w:t>
      </w:r>
      <w:r>
        <w:t xml:space="preserve">-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 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 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 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 หรือใส่เสียงเพิ่ม เห็นไหมคะ 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เมื่อกี้กำลังเปิดวิดีโอให้ดูวิดีโอมันไปอยู่หน้าไหนแล้วนะนะคะ 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 เราจะไม่เจาะลึกรายละเอียด ที่เราจะทำจริง ๆ ที่คิดว่าเด็ก ๆ น่าจะเคยได้ยินมันมีตั้งแต่เป็น Audio visual jhkhkhomeiniจัดเป็นสื่อดิจิทัลนะคะ hkkมันมีหลายประเภทมากเลยนะคะ ้ด้ดก็คิดดูว่า แยกไว้ มีถึง60 ชนิดน่ะ เดกเกเร กเกเรเกตุง กเ เกเรเกเส</w:t>
      </w:r>
    </w:p>
    <w:p>
      <w:pPr>
        <w:pStyle w:val="BodyText"/>
      </w:pPr>
      <w:r>
        <w:t xml:space="preserve">(พิธีกรชาย)</w:t>
      </w:r>
    </w:p>
    <w:p>
      <w:pPr>
        <w:pStyle w:val="BodyText"/>
      </w:pPr>
      <w:r>
        <w:t xml:space="preserve">(พิธีกรหญิง)</w:t>
      </w:r>
    </w:p>
    <w:p>
      <w:pPr>
        <w:pStyle w:val="BodyText"/>
      </w:pPr>
      <w:r>
        <w:t xml:space="preserve">(Ms.Gita)</w:t>
      </w:r>
    </w:p>
    <w:p>
      <w:pPr>
        <w:pStyle w:val="BodyText"/>
      </w:pPr>
      <w:r>
        <w:t xml:space="preserve">(คุณพัชรี)</w:t>
      </w:r>
    </w:p>
    <w:p>
      <w:pPr>
        <w:pStyle w:val="BodyText"/>
      </w:pPr>
      <w:r>
        <w:t xml:space="preserve">(คุณจุติ)</w:t>
      </w:r>
    </w:p>
    <w:p>
      <w:pPr>
        <w:pStyle w:val="BodyText"/>
      </w:pPr>
      <w:r>
        <w:t xml:space="preserve">(พลเอก ประยุทธ์)</w:t>
      </w:r>
    </w:p>
    <w:p>
      <w:pPr>
        <w:pStyle w:val="BodyText"/>
      </w:pPr>
      <w:r>
        <w:t xml:space="preserve">(ดร.ณรงค์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 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 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 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 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 ทำไมมันไม่ขึ้น training ไม่ขึ้นเดี๋ยวจะเปิดจากนี่นะคะ ลักษณะของ CD Training กำลัง… รอแป๊บหนึ่งก็คือทำเป็น CD สำหรับสอนน่ะค่ะ สอนการใช้โปรแกรม สอนการใช้อะไรพวกนี้ นี่จะเป็นลักษณะนี้ที่เรียกว่า CD Training 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 เขาไม่ซื้อ CD แล้ว เพราะเราดูในอะไรคะ โดยปกติถ้าไปดูวิธีการสอนเด็ก ๆ ไปดูในไหน YouTube ใช่ไหม นะคะ มันก็เลยจะหายไปในลักษณะเดิม แทบจะไม่เห็นแล้ว ส่วนใหญ่ก็จะไปใช้จากดู Youtube เอานะคะ ทีนี้มาดูอีกตัวหนึ่ง ตัวที่ 2 นะคะ เป็นตัวที่ 2ชื่อว่า ตัวนี้ CD Presentation CD Presentation จะขึ้นไหมทีนี้ มันขึ้นลิงก์ที่แม่คลิกหรือเปล่าเด็ก ๆ CD Presentationจัดงานแต่งงานน่ะเขามักจะทำ CD Presentationจะช้าหน่อย เหมือนเน็ตเรากระตุก 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 หน้าเดิมหรือเปล่าครับ ขึ้นหรือยังตัวอย่างของ CD Presentation 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 อาจารย์</w:t>
      </w:r>
    </w:p>
    <w:p>
      <w:pPr>
        <w:pStyle w:val="BodyText"/>
      </w:pPr>
      <w:r>
        <w:t xml:space="preserve">(อาจารย์) โอเค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 เห็นไหมคะ ต้องมีข้อความเห็นไหมมันต้องมีแน่นอนเห็นไหมคะ มีเสียงเพลงประกอบมีเสียงประกอบเห็นไหมคะ 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 เดี๋ยวข้ามไปนี่นะคะ เห็นไหม มีข้อความประกอบทุกครั้งนะคะ ครบองค์ประกอบของการทำสื่อดิจิทัลนะคะ นี่คือในส่วนของ CD presentation นะคะ ทีนี้เราจะมาดูในส่วนต่อไปจาก CD Presentation แล้วใครเป็นคอหนังบ้างนะคะ ถ้าเป็นยุคก่อน ๆ ดูหนังมันจะดูผ่านวิดีโอใช่ไหมเทปคลาสสิกวิดีโอ พอพัฒนาขึ้นมาหน่อย ก็เป็น VCD เป็น DVD จะมีนะ แต่เดี๋ยวนี้ เหมือนที่บอกเห็นสไลด์อยู่นะตอนนี้เราอยู่หัว VCD DVD เห็นไหมคะ นะคะ ก็คือจาก 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 ก็คือปริมาณความจุใช่ไหมแล้วก็ความละเอียดนะคะ ถ้าเป็น VCD DVD พวกภาพยนตร์ต่าง ๆ เอามาลง DVD, VCD 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 พระนเรศวรน่ะ ไอ้เวอร์ชันไหนน่ะที่ยาวเกือบ 3 ชั่วโมงอย่างนี้นะคะ 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cument 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 เปิดผ่านคอมพิวเตอร์หรือเปิดผ่านมือถือมือถือนะคะ ก็คือเปิดผ่านโปรแกรมในการอ่านที่ี่ช่วยในการอ่านนะคะ หรือที่เรียก E-Book Reader หรือE-Document ก็คือเอกสารเอกสารอิเล็กทรอนิกส์ บางที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 นี่คือประเภทสื่อดิจิทัลทางวิชาการของประเทศไทยนะคะ 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 อาจารย์</w:t>
      </w:r>
    </w:p>
    <w:p>
      <w:pPr>
        <w:pStyle w:val="BodyText"/>
      </w:pPr>
      <w:r>
        <w:t xml:space="preserve">(อาจารย์) คำว่า Youtuber นะคะ เดี๋ยวเราจะมาดูไอ้สื่อประเภทที่คิดคว่าเด็ก ๆ ควรจะทำ หรืออยากจะทำนะคะ 1 ของเรานะคะ ที่กำหนดไว้ 1 แบบแรกYoutuber หรือ Blocker เป็นพวกเดียวกัน Youtuber ก็คือพวกที่ทำสื่อลง Youtuber ใช่ไหมคะ ทำเป็นวิดีโอนำเที่ยวหรืออะไรก็แล้วแต่ที่เขาจะทำนะคะ กับ Vloger เขาจะเป็นวิดีโอ จะคล้าย ๆ Youtuber ทำเป็นวิดีโอ ที่ 2 อันที่2 อันที่ 2 Blogger 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 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 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 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 2 อาทิตย์ก่อนเข้าเรียนปกติ ลดหุ่นด่วนนะคะ 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 เอาประเด็นอื่น ๆ การเมืองเราไม่ยุ่ง ฃเหมือนคลิปที่พวก Net Idol ช่วงนี้ เน็ตไอดอลคนไหนกำลังดังครับ 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 ยังไม่ดูกล้องค่ะ 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 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 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 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 คนก็ดันชอบแล้วก็ดูอย่างนี้นะคะ ไม่จำเป็นต้องมีสาระก็ได้ เข้าใจนะลักษณะของ Viral Video 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 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 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 นี่นะคะ ลักษณะของ Info Graphicเห็นไหมคะ จะเป็นลักษณะการนำเสนอคือ ใช้ภาพนะคะ 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ersion 2.1.9 sandbox - 4</dc:title>
  <dc:creator/>
  <cp:keywords/>
  <dcterms:created xsi:type="dcterms:W3CDTF">2022-03-03T05:15:22Z</dcterms:created>
  <dcterms:modified xsi:type="dcterms:W3CDTF">2022-03-03T05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มีนาคม 2565 เวลา 09.47 น.</vt:lpwstr>
  </property>
  <property fmtid="{D5CDD505-2E9C-101B-9397-08002B2CF9AE}" pid="3" name="subtitle">
    <vt:lpwstr/>
  </property>
</Properties>
</file>